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DCD2E" w14:textId="4CCB8A8A" w:rsidR="00A700BB" w:rsidRDefault="00B9628A" w:rsidP="00C151AA">
      <w:pPr>
        <w:pStyle w:val="NummerDatum"/>
        <w:tabs>
          <w:tab w:val="left" w:pos="3692"/>
        </w:tabs>
        <w:ind w:left="0"/>
        <w:rPr>
          <w:rFonts w:cs="Arial"/>
        </w:rPr>
      </w:pPr>
      <w:r>
        <w:rPr>
          <w:rFonts w:cs="Arial"/>
        </w:rPr>
        <w:tab/>
      </w:r>
      <w:r w:rsidR="00C151AA">
        <w:rPr>
          <w:rFonts w:cs="Arial"/>
        </w:rPr>
        <w:t>040/2024</w:t>
      </w:r>
      <w:r w:rsidR="00C151AA">
        <w:rPr>
          <w:rFonts w:cs="Arial"/>
        </w:rPr>
        <w:tab/>
        <w:t>22.5.2024</w:t>
      </w:r>
    </w:p>
    <w:p w14:paraId="74B50F9C" w14:textId="3FDFF747" w:rsidR="00A700BB" w:rsidRPr="0015108B" w:rsidRDefault="006F1CFA">
      <w:pPr>
        <w:spacing w:line="240" w:lineRule="auto"/>
        <w:rPr>
          <w:b/>
        </w:rPr>
      </w:pPr>
      <w:bookmarkStart w:id="0" w:name="_Ref249518438"/>
      <w:bookmarkStart w:id="1" w:name="_Hlk250322"/>
      <w:bookmarkStart w:id="2" w:name="_Hlk167198951"/>
      <w:bookmarkEnd w:id="0"/>
      <w:bookmarkEnd w:id="1"/>
      <w:r>
        <w:rPr>
          <w:b/>
          <w:sz w:val="32"/>
          <w:szCs w:val="32"/>
        </w:rPr>
        <w:t xml:space="preserve">Body Image Booster - </w:t>
      </w:r>
      <w:r w:rsidR="00601E2E" w:rsidRPr="0015108B">
        <w:rPr>
          <w:b/>
          <w:sz w:val="32"/>
          <w:szCs w:val="32"/>
        </w:rPr>
        <w:t xml:space="preserve">Kostenloses Online-Training für Frauen ab 16 Jahren </w:t>
      </w:r>
      <w:r w:rsidR="00B9628A" w:rsidRPr="0015108B">
        <w:br/>
      </w:r>
      <w:r w:rsidR="00B9628A" w:rsidRPr="0015108B">
        <w:rPr>
          <w:b/>
        </w:rPr>
        <w:t xml:space="preserve">Universität Osnabrück sucht </w:t>
      </w:r>
      <w:r w:rsidR="00542EBD" w:rsidRPr="0015108B">
        <w:rPr>
          <w:b/>
        </w:rPr>
        <w:t xml:space="preserve">bundesweit </w:t>
      </w:r>
      <w:r>
        <w:rPr>
          <w:b/>
        </w:rPr>
        <w:t>Probandinnen für psychologische Studie</w:t>
      </w:r>
      <w:r w:rsidR="00B9628A" w:rsidRPr="0015108B">
        <w:rPr>
          <w:b/>
        </w:rPr>
        <w:t xml:space="preserve"> </w:t>
      </w:r>
    </w:p>
    <w:p w14:paraId="126FACA9" w14:textId="4F2E9F7A" w:rsidR="006F1CFA" w:rsidRPr="006F1CFA" w:rsidRDefault="00F960DC">
      <w:pPr>
        <w:spacing w:line="360" w:lineRule="auto"/>
      </w:pPr>
      <w:r>
        <w:t>Für d</w:t>
      </w:r>
      <w:r w:rsidR="00CB4D9E">
        <w:t>ie Teilnahme am</w:t>
      </w:r>
      <w:r>
        <w:t xml:space="preserve"> Training „Body Image Booster (</w:t>
      </w:r>
      <w:proofErr w:type="spellStart"/>
      <w:r>
        <w:t>BIBo</w:t>
      </w:r>
      <w:proofErr w:type="spellEnd"/>
      <w:r>
        <w:t xml:space="preserve">) </w:t>
      </w:r>
      <w:r w:rsidR="00C151AA">
        <w:t>sucht die Universität Osnabrück</w:t>
      </w:r>
      <w:r w:rsidR="006F1CFA">
        <w:t xml:space="preserve"> </w:t>
      </w:r>
      <w:r w:rsidR="006F1CFA" w:rsidRPr="006F1CFA">
        <w:t>Frauen ab 16 Jahren, die regelmäßig Soziale Medien nutzen und sehr unzufrieden mit ihrem Körper sind oder unter einer Essstörung leiden</w:t>
      </w:r>
      <w:r w:rsidR="00CB4D9E">
        <w:t>. Ziel des Programmes ist</w:t>
      </w:r>
      <w:r w:rsidR="00C151AA">
        <w:t xml:space="preserve"> es</w:t>
      </w:r>
      <w:r w:rsidR="00CB4D9E">
        <w:t>, einen besseren Umgang mit dem Einfluss Sozialer Medien auf die Zufriedenheit mit dem eigenen Körper zu entwickeln</w:t>
      </w:r>
      <w:r w:rsidR="006F1CFA" w:rsidRPr="006F1CFA">
        <w:t xml:space="preserve">. </w:t>
      </w:r>
      <w:r w:rsidR="00CB4D9E">
        <w:t>Frauen, die sich angesprochen fühlen, können</w:t>
      </w:r>
      <w:r w:rsidR="006F1CFA" w:rsidRPr="0015108B">
        <w:t xml:space="preserve"> sich bei der Studienleiterin Gritt Ladwig per E-Mail melden unter </w:t>
      </w:r>
      <w:hyperlink r:id="rId8" w:history="1">
        <w:r w:rsidR="006F1CFA" w:rsidRPr="0015108B">
          <w:rPr>
            <w:rStyle w:val="Hyperlink"/>
          </w:rPr>
          <w:t>socialmedia@uni-osnabrueck.de</w:t>
        </w:r>
      </w:hyperlink>
    </w:p>
    <w:bookmarkEnd w:id="2"/>
    <w:p w14:paraId="6124D2D3" w14:textId="23A9CB13" w:rsidR="00A700BB" w:rsidRPr="0015108B" w:rsidRDefault="00B9628A">
      <w:pPr>
        <w:spacing w:line="360" w:lineRule="auto"/>
      </w:pPr>
      <w:r w:rsidRPr="0015108B">
        <w:t xml:space="preserve">Instagram, </w:t>
      </w:r>
      <w:proofErr w:type="spellStart"/>
      <w:r w:rsidRPr="0015108B">
        <w:t>TikTok</w:t>
      </w:r>
      <w:proofErr w:type="spellEnd"/>
      <w:r w:rsidR="000B39F2" w:rsidRPr="0015108B">
        <w:t xml:space="preserve">, </w:t>
      </w:r>
      <w:r w:rsidRPr="0015108B">
        <w:t>Facebook</w:t>
      </w:r>
      <w:r w:rsidR="000B39F2" w:rsidRPr="0015108B">
        <w:t xml:space="preserve"> – Soziale Medien</w:t>
      </w:r>
      <w:r w:rsidRPr="0015108B">
        <w:t xml:space="preserve"> </w:t>
      </w:r>
      <w:r w:rsidR="00542EBD" w:rsidRPr="0015108B">
        <w:t>scheinen</w:t>
      </w:r>
      <w:r w:rsidRPr="0015108B">
        <w:t xml:space="preserve"> </w:t>
      </w:r>
      <w:r w:rsidR="000B39F2" w:rsidRPr="0015108B">
        <w:t xml:space="preserve">im Leben </w:t>
      </w:r>
      <w:r w:rsidRPr="0015108B">
        <w:t>junge</w:t>
      </w:r>
      <w:r w:rsidR="000B39F2" w:rsidRPr="0015108B">
        <w:t>r</w:t>
      </w:r>
      <w:r w:rsidRPr="0015108B">
        <w:t xml:space="preserve"> Menschen </w:t>
      </w:r>
      <w:r w:rsidR="000B39F2" w:rsidRPr="0015108B">
        <w:t>allgegenwärtig</w:t>
      </w:r>
      <w:r w:rsidR="00542EBD" w:rsidRPr="0015108B">
        <w:t xml:space="preserve"> zu sein</w:t>
      </w:r>
      <w:r w:rsidRPr="0015108B">
        <w:t xml:space="preserve">. Aussehensbezogene </w:t>
      </w:r>
      <w:r w:rsidR="00542EBD" w:rsidRPr="0015108B">
        <w:t>Inhalte</w:t>
      </w:r>
      <w:r w:rsidRPr="0015108B">
        <w:t xml:space="preserve"> </w:t>
      </w:r>
      <w:r w:rsidR="000B39F2" w:rsidRPr="0015108B">
        <w:t>auf diesen Plattformen können jedoch negativ</w:t>
      </w:r>
      <w:r w:rsidR="00601E2E" w:rsidRPr="0015108B">
        <w:t xml:space="preserve"> auf die</w:t>
      </w:r>
      <w:r w:rsidR="000B39F2" w:rsidRPr="0015108B">
        <w:t xml:space="preserve"> </w:t>
      </w:r>
      <w:r w:rsidR="00601E2E" w:rsidRPr="0015108B">
        <w:t xml:space="preserve">psychische Gesundheit wirken. </w:t>
      </w:r>
      <w:r w:rsidR="00542EBD" w:rsidRPr="0015108B">
        <w:t xml:space="preserve">Beispielsweise zeigen </w:t>
      </w:r>
      <w:r w:rsidR="000B39F2" w:rsidRPr="0015108B">
        <w:t>sogenannte „Fitspiration“-</w:t>
      </w:r>
      <w:r w:rsidR="00542EBD" w:rsidRPr="0015108B">
        <w:t xml:space="preserve">Beiträge </w:t>
      </w:r>
      <w:r w:rsidR="000B39F2" w:rsidRPr="0015108B">
        <w:t>schlanke</w:t>
      </w:r>
      <w:r w:rsidR="00542EBD" w:rsidRPr="0015108B">
        <w:t xml:space="preserve"> und zugleich</w:t>
      </w:r>
      <w:r w:rsidR="000B39F2" w:rsidRPr="0015108B">
        <w:t xml:space="preserve"> trainierte </w:t>
      </w:r>
      <w:r w:rsidR="00542EBD" w:rsidRPr="0015108B">
        <w:t>Frauen, häufig in Sportkleidung oder Bikinis</w:t>
      </w:r>
      <w:r w:rsidRPr="0015108B">
        <w:t>.</w:t>
      </w:r>
      <w:r w:rsidR="000B39F2" w:rsidRPr="0015108B">
        <w:t xml:space="preserve"> „Frauen</w:t>
      </w:r>
      <w:r w:rsidR="0015108B" w:rsidRPr="0015108B">
        <w:t xml:space="preserve"> schauen sich diese Beiträge an und</w:t>
      </w:r>
      <w:r w:rsidR="000B39F2" w:rsidRPr="0015108B">
        <w:t xml:space="preserve"> vergleichen sich mit den abgebildeten Idealkörpern und das kann</w:t>
      </w:r>
      <w:r w:rsidR="00601E2E" w:rsidRPr="0015108B">
        <w:t xml:space="preserve"> die Zufriedenheit mit dem eigenen Körper und die Stimmung verschlechtern</w:t>
      </w:r>
      <w:r w:rsidR="0015108B">
        <w:t xml:space="preserve">. Auch können </w:t>
      </w:r>
      <w:r w:rsidR="00601E2E" w:rsidRPr="0015108B">
        <w:t>Essstörungssymptome verstärk</w:t>
      </w:r>
      <w:r w:rsidR="0015108B">
        <w:t>t</w:t>
      </w:r>
      <w:r w:rsidR="00601E2E" w:rsidRPr="0015108B">
        <w:t xml:space="preserve"> oder aufrechterhalten</w:t>
      </w:r>
      <w:r w:rsidR="0015108B">
        <w:t xml:space="preserve"> werden</w:t>
      </w:r>
      <w:r w:rsidR="000B39F2" w:rsidRPr="0015108B">
        <w:t xml:space="preserve">“, </w:t>
      </w:r>
      <w:r w:rsidR="0015108B">
        <w:t>berichtet</w:t>
      </w:r>
      <w:r w:rsidR="000B39F2" w:rsidRPr="0015108B">
        <w:t xml:space="preserve"> die Psychologische Psychotherapeutin und Studienleiterin Gritt Ladwig.</w:t>
      </w:r>
      <w:r w:rsidRPr="0015108B">
        <w:t xml:space="preserve"> Um </w:t>
      </w:r>
      <w:r w:rsidR="000B39F2" w:rsidRPr="0015108B">
        <w:t>solchen</w:t>
      </w:r>
      <w:r w:rsidRPr="0015108B">
        <w:t xml:space="preserve"> schädlichen Einflüssen Sozialer Medien e</w:t>
      </w:r>
      <w:r w:rsidR="00601E2E" w:rsidRPr="0015108B">
        <w:t>ntgegenzuwirken</w:t>
      </w:r>
      <w:r w:rsidRPr="0015108B">
        <w:t xml:space="preserve">, hat das Fachgebiet Klinische Psychologie und </w:t>
      </w:r>
      <w:r w:rsidRPr="0015108B">
        <w:lastRenderedPageBreak/>
        <w:t>Psychotherapie der Universität Osnabrück unter Leitung von Prof. Dr. Silja Vocks das digitale Interventionsprogramm Body Image Booster (</w:t>
      </w:r>
      <w:proofErr w:type="spellStart"/>
      <w:r w:rsidRPr="0015108B">
        <w:t>BIBo</w:t>
      </w:r>
      <w:proofErr w:type="spellEnd"/>
      <w:r w:rsidRPr="0015108B">
        <w:t xml:space="preserve">) entwickelt, welches kostenfrei </w:t>
      </w:r>
      <w:r w:rsidR="000B39F2" w:rsidRPr="0015108B">
        <w:t xml:space="preserve">im gesamten deutschsprachigen Raum </w:t>
      </w:r>
      <w:r w:rsidRPr="0015108B">
        <w:t xml:space="preserve">angeboten wird. </w:t>
      </w:r>
      <w:r w:rsidR="00601E2E" w:rsidRPr="0015108B">
        <w:t>Bis</w:t>
      </w:r>
      <w:r w:rsidR="0015108B" w:rsidRPr="0015108B">
        <w:t>lang</w:t>
      </w:r>
      <w:r w:rsidR="00601E2E" w:rsidRPr="0015108B">
        <w:t xml:space="preserve"> wurde das Training</w:t>
      </w:r>
      <w:r w:rsidR="0015108B">
        <w:t xml:space="preserve"> ausschließlich</w:t>
      </w:r>
      <w:r w:rsidR="00601E2E" w:rsidRPr="0015108B">
        <w:t xml:space="preserve"> für Frauen ohne psychische Erkrankungen angeboten, jetzt können auch Frauen mit Essstörungen daran teilnehmen. </w:t>
      </w:r>
    </w:p>
    <w:p w14:paraId="5CB8CBEE" w14:textId="57910584" w:rsidR="00A700BB" w:rsidRPr="0015108B" w:rsidRDefault="00B9628A">
      <w:pPr>
        <w:spacing w:line="360" w:lineRule="auto"/>
      </w:pPr>
      <w:r w:rsidRPr="0015108B">
        <w:t>„</w:t>
      </w:r>
      <w:r w:rsidR="00601E2E" w:rsidRPr="0015108B">
        <w:t xml:space="preserve">Unser Trainingsprogramm </w:t>
      </w:r>
      <w:proofErr w:type="spellStart"/>
      <w:r w:rsidRPr="0015108B">
        <w:t>BIBo</w:t>
      </w:r>
      <w:proofErr w:type="spellEnd"/>
      <w:r w:rsidRPr="0015108B">
        <w:t xml:space="preserve"> </w:t>
      </w:r>
      <w:r w:rsidR="00601E2E" w:rsidRPr="0015108B">
        <w:t>wird</w:t>
      </w:r>
      <w:r w:rsidRPr="0015108B">
        <w:t xml:space="preserve"> über den Zeitraum von vier Wochen mit einer einstündigen Sitzung pro Woche in der Kleingruppe online </w:t>
      </w:r>
      <w:r w:rsidR="000B39F2" w:rsidRPr="0015108B">
        <w:t>angeboten</w:t>
      </w:r>
      <w:r w:rsidRPr="0015108B">
        <w:t xml:space="preserve">. </w:t>
      </w:r>
      <w:r w:rsidR="0015108B">
        <w:t xml:space="preserve">Dabei </w:t>
      </w:r>
      <w:r w:rsidR="00601E2E" w:rsidRPr="0015108B">
        <w:t xml:space="preserve">soll durch das Anschauen und Diskutieren von </w:t>
      </w:r>
      <w:r w:rsidRPr="0015108B">
        <w:t>Informationsvideos, d</w:t>
      </w:r>
      <w:r w:rsidR="00601E2E" w:rsidRPr="0015108B">
        <w:t>as</w:t>
      </w:r>
      <w:r w:rsidRPr="0015108B">
        <w:t xml:space="preserve"> Erlernen von Techniken zu</w:t>
      </w:r>
      <w:r w:rsidR="00601E2E" w:rsidRPr="0015108B">
        <w:t>m Umgang mit negativen Gedanken über den eigenen Körper nach der</w:t>
      </w:r>
      <w:r w:rsidR="0015108B">
        <w:t xml:space="preserve"> Nutzung</w:t>
      </w:r>
      <w:r w:rsidR="00601E2E" w:rsidRPr="0015108B">
        <w:t xml:space="preserve"> </w:t>
      </w:r>
      <w:r w:rsidRPr="0015108B">
        <w:t>Soziale</w:t>
      </w:r>
      <w:r w:rsidR="00601E2E" w:rsidRPr="0015108B">
        <w:t>r</w:t>
      </w:r>
      <w:r w:rsidRPr="0015108B">
        <w:t xml:space="preserve"> Medien sowie weitere Trainingsmodule </w:t>
      </w:r>
      <w:r w:rsidR="0015108B">
        <w:t>ein besserer</w:t>
      </w:r>
      <w:r w:rsidR="0015108B" w:rsidRPr="0015108B">
        <w:t xml:space="preserve"> Umgang mit negativen Einflüssen Sozialer Medien </w:t>
      </w:r>
      <w:r w:rsidR="00601E2E" w:rsidRPr="0015108B">
        <w:t>eingeübt</w:t>
      </w:r>
      <w:r w:rsidRPr="0015108B">
        <w:t xml:space="preserve"> werden“, so Ladwig. Dabei werde die Nutzung Sozialer Medien jedoch nicht als grundlegend negativ betrachtet, sondern es würden auch </w:t>
      </w:r>
      <w:r w:rsidR="00601E2E" w:rsidRPr="0015108B">
        <w:t xml:space="preserve">Möglichkeiten aufgezeigt, </w:t>
      </w:r>
      <w:r w:rsidRPr="0015108B">
        <w:t xml:space="preserve">Soziale Medien </w:t>
      </w:r>
      <w:r w:rsidR="00601E2E" w:rsidRPr="0015108B">
        <w:t xml:space="preserve">so zu nutzen, dass sie </w:t>
      </w:r>
      <w:r w:rsidR="0015108B">
        <w:t xml:space="preserve">bestenfalls </w:t>
      </w:r>
      <w:r w:rsidR="00601E2E" w:rsidRPr="0015108B">
        <w:t xml:space="preserve">sogar </w:t>
      </w:r>
      <w:r w:rsidR="0015108B">
        <w:t xml:space="preserve">einen positiven Einfluss auf die </w:t>
      </w:r>
      <w:r w:rsidR="008200FE">
        <w:t>Zufriedenheit mit dem eigenen Körper</w:t>
      </w:r>
      <w:r w:rsidR="00601E2E" w:rsidRPr="0015108B">
        <w:t xml:space="preserve"> </w:t>
      </w:r>
      <w:r w:rsidR="0015108B">
        <w:t>hätten</w:t>
      </w:r>
      <w:r w:rsidRPr="0015108B">
        <w:t xml:space="preserve">. </w:t>
      </w:r>
    </w:p>
    <w:p w14:paraId="38745D27" w14:textId="5FDA6BA0" w:rsidR="00A700BB" w:rsidRPr="0015108B" w:rsidRDefault="00B9628A">
      <w:pPr>
        <w:spacing w:line="360" w:lineRule="auto"/>
      </w:pPr>
      <w:r w:rsidRPr="0015108B">
        <w:t>Angeboten wird das Training für Frauen ab 1</w:t>
      </w:r>
      <w:r w:rsidR="000B39F2" w:rsidRPr="0015108B">
        <w:t>6</w:t>
      </w:r>
      <w:r w:rsidRPr="0015108B">
        <w:t xml:space="preserve"> Jahren, die regelmäßig Soziale Medien (z. B. Instagram, </w:t>
      </w:r>
      <w:proofErr w:type="spellStart"/>
      <w:r w:rsidRPr="0015108B">
        <w:t>TikTok</w:t>
      </w:r>
      <w:proofErr w:type="spellEnd"/>
      <w:r w:rsidRPr="0015108B">
        <w:t>) nutzen</w:t>
      </w:r>
      <w:r w:rsidR="0015108B">
        <w:t xml:space="preserve"> und die</w:t>
      </w:r>
      <w:r w:rsidR="0015108B" w:rsidRPr="0015108B">
        <w:t xml:space="preserve"> sehr unzufrieden mit ihrem Körper sind oder unter einer Essstörung leiden. Durch die Teilnahme an dem kostenlosen Online-Training wird zugleich ein</w:t>
      </w:r>
      <w:r w:rsidR="0015108B">
        <w:t xml:space="preserve"> wichtiger</w:t>
      </w:r>
      <w:r w:rsidR="0015108B" w:rsidRPr="0015108B">
        <w:t xml:space="preserve"> Beitrag zur Forschung geleistet, da mit der Studie die Wirksamkeit des </w:t>
      </w:r>
      <w:proofErr w:type="spellStart"/>
      <w:r w:rsidR="0015108B" w:rsidRPr="0015108B">
        <w:t>BIBo</w:t>
      </w:r>
      <w:proofErr w:type="spellEnd"/>
      <w:r w:rsidR="0015108B" w:rsidRPr="0015108B">
        <w:t>-Programms überprüft w</w:t>
      </w:r>
      <w:r w:rsidR="0015108B">
        <w:t>erden kann</w:t>
      </w:r>
      <w:r w:rsidR="0015108B" w:rsidRPr="0015108B">
        <w:t xml:space="preserve">. </w:t>
      </w:r>
      <w:r w:rsidR="000B39F2" w:rsidRPr="0015108B">
        <w:t xml:space="preserve">Zusätzlich werden für die vollständige Teilnahme an der Studie </w:t>
      </w:r>
      <w:r w:rsidRPr="0015108B">
        <w:t xml:space="preserve">Wunschgutscheine im Wert von insgesamt </w:t>
      </w:r>
      <w:r w:rsidR="0030245A" w:rsidRPr="0015108B">
        <w:t>3</w:t>
      </w:r>
      <w:r w:rsidRPr="0015108B">
        <w:t>0 Euro</w:t>
      </w:r>
      <w:r w:rsidR="00542EBD" w:rsidRPr="0015108B">
        <w:t xml:space="preserve"> an jede Teilnehmerin</w:t>
      </w:r>
      <w:r w:rsidR="000B39F2" w:rsidRPr="0015108B">
        <w:t xml:space="preserve"> vergeben</w:t>
      </w:r>
      <w:r w:rsidRPr="0015108B">
        <w:t xml:space="preserve">. </w:t>
      </w:r>
    </w:p>
    <w:p w14:paraId="63266606" w14:textId="074886B2" w:rsidR="00A700BB" w:rsidRPr="0015108B" w:rsidRDefault="00542EBD">
      <w:pPr>
        <w:spacing w:line="360" w:lineRule="auto"/>
      </w:pPr>
      <w:r w:rsidRPr="0015108B">
        <w:t>Weitere Informationen gibt es auf dem Instagram</w:t>
      </w:r>
      <w:r w:rsidR="00601E2E" w:rsidRPr="0015108B">
        <w:t>-K</w:t>
      </w:r>
      <w:r w:rsidRPr="0015108B">
        <w:t>anal de</w:t>
      </w:r>
      <w:r w:rsidR="00601E2E" w:rsidRPr="0015108B">
        <w:t>s Fachgebiets</w:t>
      </w:r>
      <w:r w:rsidRPr="0015108B">
        <w:t xml:space="preserve"> Klinische Psychologie </w:t>
      </w:r>
      <w:r w:rsidR="00601E2E" w:rsidRPr="0015108B">
        <w:t xml:space="preserve">und Psychotherapie der Universität </w:t>
      </w:r>
      <w:r w:rsidRPr="0015108B">
        <w:t xml:space="preserve">Osnabrück @koerperbildforschung. </w:t>
      </w:r>
    </w:p>
    <w:p w14:paraId="5324F19C" w14:textId="269D3686" w:rsidR="00A700BB" w:rsidRPr="0030245A" w:rsidRDefault="00B9628A">
      <w:pPr>
        <w:spacing w:line="360" w:lineRule="auto"/>
      </w:pPr>
      <w:r w:rsidRPr="0015108B">
        <w:rPr>
          <w:b/>
        </w:rPr>
        <w:t>Weitere Informationen für die Medien:</w:t>
      </w:r>
      <w:r w:rsidRPr="0015108B">
        <w:rPr>
          <w:b/>
        </w:rPr>
        <w:br/>
      </w:r>
      <w:r w:rsidRPr="0015108B">
        <w:t xml:space="preserve">Gritt Ladwig, M. Sc. Psych., </w:t>
      </w:r>
      <w:r w:rsidR="0030245A" w:rsidRPr="0015108B">
        <w:t xml:space="preserve"> </w:t>
      </w:r>
      <w:r w:rsidR="0030245A" w:rsidRPr="0015108B">
        <w:br/>
      </w:r>
      <w:r w:rsidRPr="0015108B">
        <w:lastRenderedPageBreak/>
        <w:t>Institut für Psychologie, Fachgebiet Klinische Psychologie und Psychotherapie</w:t>
      </w:r>
      <w:r w:rsidRPr="0015108B">
        <w:rPr>
          <w:b/>
        </w:rPr>
        <w:br/>
      </w:r>
      <w:r w:rsidRPr="0015108B">
        <w:t xml:space="preserve">E-Mail: </w:t>
      </w:r>
      <w:hyperlink r:id="rId9" w:history="1">
        <w:r w:rsidRPr="0015108B">
          <w:rPr>
            <w:rStyle w:val="Hyperlink"/>
          </w:rPr>
          <w:t>socialmedia@uni-osnabrueck.de</w:t>
        </w:r>
      </w:hyperlink>
      <w:r w:rsidRPr="0015108B">
        <w:rPr>
          <w:b/>
        </w:rPr>
        <w:br/>
      </w:r>
      <w:r w:rsidRPr="0015108B">
        <w:t xml:space="preserve">Instagram </w:t>
      </w:r>
      <w:r w:rsidR="0015108B" w:rsidRPr="0015108B">
        <w:t>Fachgebiet Klinische Psychologie und Psychotherapie der Universität Osnabrück</w:t>
      </w:r>
      <w:r w:rsidRPr="0015108B">
        <w:t xml:space="preserve">: </w:t>
      </w:r>
      <w:proofErr w:type="spellStart"/>
      <w:r w:rsidRPr="0015108B">
        <w:t>koerperbildforschung</w:t>
      </w:r>
      <w:proofErr w:type="spellEnd"/>
    </w:p>
    <w:sectPr w:rsidR="00A700BB" w:rsidRPr="0030245A">
      <w:headerReference w:type="default" r:id="rId10"/>
      <w:headerReference w:type="first" r:id="rId11"/>
      <w:footerReference w:type="first" r:id="rId12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DD4BD" w14:textId="77777777" w:rsidR="002C5EFD" w:rsidRDefault="002C5EFD">
      <w:pPr>
        <w:spacing w:after="0" w:line="240" w:lineRule="auto"/>
      </w:pPr>
      <w:r>
        <w:separator/>
      </w:r>
    </w:p>
  </w:endnote>
  <w:endnote w:type="continuationSeparator" w:id="0">
    <w:p w14:paraId="05B6701F" w14:textId="77777777" w:rsidR="002C5EFD" w:rsidRDefault="002C5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BA2C" w14:textId="77777777" w:rsidR="00A700BB" w:rsidRDefault="00B9628A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A6B14" w14:textId="77777777" w:rsidR="002C5EFD" w:rsidRDefault="002C5EFD">
      <w:pPr>
        <w:spacing w:after="0" w:line="240" w:lineRule="auto"/>
      </w:pPr>
      <w:r>
        <w:separator/>
      </w:r>
    </w:p>
  </w:footnote>
  <w:footnote w:type="continuationSeparator" w:id="0">
    <w:p w14:paraId="557DDCF7" w14:textId="77777777" w:rsidR="002C5EFD" w:rsidRDefault="002C5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4AF0" w14:textId="3FF249BE" w:rsidR="00A700BB" w:rsidRDefault="00B9628A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end"/>
    </w:r>
    <w:bookmarkStart w:id="3" w:name="__Fieldmark__135_1447020188"/>
    <w:bookmarkEnd w:id="3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03618DB2" wp14:editId="5085A906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34A89393" w14:textId="77777777" w:rsidR="00A700BB" w:rsidRDefault="00B9628A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618DB2"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" stroked="f">
              <v:fill opacity="0"/>
              <v:textbox style="mso-fit-shape-to-text:t" inset="0,0,0,0">
                <w:txbxContent>
                  <w:p w14:paraId="34A89393" w14:textId="77777777" w:rsidR="00A700BB" w:rsidRDefault="00B9628A"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D4AC6" w14:textId="77777777" w:rsidR="00A700BB" w:rsidRDefault="00B9628A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 wp14:anchorId="32B23056" wp14:editId="78F50EF5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 wp14:anchorId="6C4BC44A" wp14:editId="31B62B5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0878830">
    <w:abstractNumId w:val="0"/>
  </w:num>
  <w:num w:numId="2" w16cid:durableId="936792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A700BB"/>
    <w:rsid w:val="000B39F2"/>
    <w:rsid w:val="000C5E98"/>
    <w:rsid w:val="0015108B"/>
    <w:rsid w:val="00291A7A"/>
    <w:rsid w:val="002C5EFD"/>
    <w:rsid w:val="0030245A"/>
    <w:rsid w:val="003D1077"/>
    <w:rsid w:val="003E3B7D"/>
    <w:rsid w:val="003F03D2"/>
    <w:rsid w:val="00542EBD"/>
    <w:rsid w:val="005B57CC"/>
    <w:rsid w:val="005E4296"/>
    <w:rsid w:val="00601E2E"/>
    <w:rsid w:val="00623E10"/>
    <w:rsid w:val="006F1CFA"/>
    <w:rsid w:val="008200FE"/>
    <w:rsid w:val="008F234A"/>
    <w:rsid w:val="00A248F0"/>
    <w:rsid w:val="00A700BB"/>
    <w:rsid w:val="00B258FE"/>
    <w:rsid w:val="00B9628A"/>
    <w:rsid w:val="00C151AA"/>
    <w:rsid w:val="00CB4D9E"/>
    <w:rsid w:val="00D004C6"/>
    <w:rsid w:val="00D36707"/>
    <w:rsid w:val="00DD47B3"/>
    <w:rsid w:val="00F07CE3"/>
    <w:rsid w:val="00F57C51"/>
    <w:rsid w:val="00F960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79A768"/>
  <w15:docId w15:val="{2932A86A-5CC5-4F5D-8A97-6B9A84DED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42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cialmedia@uni-osnabrueck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ocialmedia@uni-osnabrueck.d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DA2240-5473-4B7F-A5B8-F9267A3EE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3</Words>
  <Characters>3176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Oliver Schmidt</cp:lastModifiedBy>
  <cp:revision>3</cp:revision>
  <cp:lastPrinted>2023-05-10T09:49:00Z</cp:lastPrinted>
  <dcterms:created xsi:type="dcterms:W3CDTF">2024-05-21T13:49:00Z</dcterms:created>
  <dcterms:modified xsi:type="dcterms:W3CDTF">2024-05-22T06:46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